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11621" w14:textId="77777777" w:rsidR="00E636DC" w:rsidRPr="00D27256" w:rsidRDefault="00E636DC" w:rsidP="00AC51DF">
      <w:pPr>
        <w:rPr>
          <w:rFonts w:ascii="Century Gothic" w:hAnsi="Century Gothic"/>
          <w:b/>
          <w:sz w:val="22"/>
          <w:szCs w:val="22"/>
        </w:rPr>
      </w:pPr>
    </w:p>
    <w:p w14:paraId="7C6AC7BA" w14:textId="77777777" w:rsidR="00E636DC" w:rsidRPr="00D27256" w:rsidRDefault="00E636DC" w:rsidP="00E636DC">
      <w:pPr>
        <w:rPr>
          <w:rFonts w:ascii="Century Gothic" w:hAnsi="Century Gothic"/>
          <w:b/>
          <w:bCs/>
          <w:color w:val="000000"/>
          <w:sz w:val="21"/>
          <w:szCs w:val="21"/>
        </w:rPr>
      </w:pPr>
      <w:r w:rsidRPr="00D27256"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 xml:space="preserve">The University of KwaZulu-Natal (UKZN) is committed to meeting the objectives of Employment Equity to improve </w:t>
      </w:r>
      <w:proofErr w:type="spellStart"/>
      <w:r w:rsidRPr="00D27256"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>representivity</w:t>
      </w:r>
      <w:proofErr w:type="spellEnd"/>
      <w:r w:rsidRPr="00D27256">
        <w:rPr>
          <w:rFonts w:ascii="Century Gothic" w:hAnsi="Century Gothic"/>
          <w:b/>
          <w:bCs/>
          <w:color w:val="000000"/>
          <w:sz w:val="21"/>
          <w:szCs w:val="21"/>
          <w:lang w:val="en-US"/>
        </w:rPr>
        <w:t xml:space="preserve"> within the Institution.   Preference will be given to applicants from designated groups in accordance with our Employment Equity Plan.</w:t>
      </w:r>
      <w:r w:rsidRPr="00D27256">
        <w:rPr>
          <w:rFonts w:ascii="Century Gothic" w:hAnsi="Century Gothic"/>
          <w:b/>
          <w:bCs/>
          <w:color w:val="000000"/>
          <w:sz w:val="21"/>
          <w:szCs w:val="21"/>
        </w:rPr>
        <w:t> </w:t>
      </w:r>
    </w:p>
    <w:p w14:paraId="0626F38B" w14:textId="7DFE4767" w:rsidR="00E636DC" w:rsidRPr="00D27256" w:rsidRDefault="00E636DC" w:rsidP="00E636DC">
      <w:pPr>
        <w:rPr>
          <w:rFonts w:ascii="Century Gothic" w:hAnsi="Century Gothic"/>
          <w:b/>
          <w:sz w:val="22"/>
          <w:szCs w:val="22"/>
        </w:rPr>
      </w:pPr>
    </w:p>
    <w:p w14:paraId="1F59C6CF" w14:textId="77777777" w:rsidR="00A103DE" w:rsidRPr="00D27256" w:rsidRDefault="00A103DE" w:rsidP="00A103DE">
      <w:pPr>
        <w:jc w:val="center"/>
        <w:rPr>
          <w:rFonts w:ascii="Century Gothic" w:hAnsi="Century Gothic"/>
          <w:b/>
          <w:sz w:val="22"/>
          <w:szCs w:val="22"/>
          <w:u w:val="single"/>
          <w:lang w:val="en-US"/>
        </w:rPr>
      </w:pPr>
      <w:r w:rsidRPr="00D27256">
        <w:rPr>
          <w:rFonts w:ascii="Century Gothic" w:hAnsi="Century Gothic"/>
          <w:b/>
          <w:sz w:val="22"/>
          <w:szCs w:val="22"/>
          <w:u w:val="single"/>
          <w:lang w:val="en-US"/>
        </w:rPr>
        <w:t>COLLEGE OF AGRIC</w:t>
      </w:r>
      <w:r w:rsidR="00B64438" w:rsidRPr="00D27256">
        <w:rPr>
          <w:rFonts w:ascii="Century Gothic" w:hAnsi="Century Gothic"/>
          <w:b/>
          <w:sz w:val="22"/>
          <w:szCs w:val="22"/>
          <w:u w:val="single"/>
          <w:lang w:val="en-US"/>
        </w:rPr>
        <w:t>ULTURE, ENGINEERING AND SCIENCE</w:t>
      </w:r>
    </w:p>
    <w:p w14:paraId="28FADB2E" w14:textId="1F0639A6" w:rsidR="00B64438" w:rsidRPr="00D27256" w:rsidRDefault="00B64438" w:rsidP="007E606A">
      <w:pPr>
        <w:pStyle w:val="Default"/>
        <w:ind w:left="0" w:firstLine="0"/>
        <w:rPr>
          <w:rFonts w:cs="Arial"/>
          <w:b/>
          <w:bCs/>
          <w:sz w:val="22"/>
          <w:szCs w:val="22"/>
        </w:rPr>
      </w:pPr>
    </w:p>
    <w:p w14:paraId="1FD74911" w14:textId="1F6E6362" w:rsidR="00B64438" w:rsidRPr="00D27256" w:rsidRDefault="00C257FC" w:rsidP="00B64438">
      <w:pPr>
        <w:pStyle w:val="Default"/>
        <w:jc w:val="center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PROJECT LIAISON INTERN</w:t>
      </w:r>
    </w:p>
    <w:p w14:paraId="65D06134" w14:textId="5AD3DE2A" w:rsidR="00DB3921" w:rsidRPr="00D27256" w:rsidRDefault="00DB3921" w:rsidP="00B64438">
      <w:pPr>
        <w:pStyle w:val="Default"/>
        <w:jc w:val="center"/>
        <w:rPr>
          <w:rFonts w:cs="Arial"/>
          <w:b/>
          <w:bCs/>
          <w:sz w:val="22"/>
          <w:szCs w:val="22"/>
        </w:rPr>
      </w:pPr>
      <w:r w:rsidRPr="00D27256">
        <w:rPr>
          <w:rFonts w:cs="Arial"/>
          <w:b/>
          <w:bCs/>
          <w:sz w:val="22"/>
          <w:szCs w:val="22"/>
        </w:rPr>
        <w:t xml:space="preserve">EIGHTEEN MONTH INTERNSHIP </w:t>
      </w:r>
    </w:p>
    <w:p w14:paraId="574CC245" w14:textId="5CACF667" w:rsidR="00DB3921" w:rsidRPr="00D27256" w:rsidRDefault="00DB3921" w:rsidP="00B64438">
      <w:pPr>
        <w:pStyle w:val="Default"/>
        <w:jc w:val="center"/>
        <w:rPr>
          <w:rFonts w:cs="Arial"/>
          <w:b/>
          <w:bCs/>
          <w:sz w:val="22"/>
          <w:szCs w:val="22"/>
        </w:rPr>
      </w:pPr>
      <w:r w:rsidRPr="00D27256">
        <w:rPr>
          <w:rFonts w:cs="Arial"/>
          <w:b/>
          <w:bCs/>
          <w:sz w:val="22"/>
          <w:szCs w:val="22"/>
        </w:rPr>
        <w:t>CENTRE FOR TRANSFORMATIVE AGRICULTURAL</w:t>
      </w:r>
      <w:r w:rsidR="003B3DF5">
        <w:rPr>
          <w:rFonts w:cs="Arial"/>
          <w:b/>
          <w:bCs/>
          <w:sz w:val="22"/>
          <w:szCs w:val="22"/>
        </w:rPr>
        <w:t xml:space="preserve"> AND</w:t>
      </w:r>
      <w:r w:rsidRPr="00D27256">
        <w:rPr>
          <w:rFonts w:cs="Arial"/>
          <w:b/>
          <w:bCs/>
          <w:sz w:val="22"/>
          <w:szCs w:val="22"/>
        </w:rPr>
        <w:t xml:space="preserve"> FOOD SYSTEM</w:t>
      </w:r>
      <w:r w:rsidR="003B3DF5">
        <w:rPr>
          <w:rFonts w:cs="Arial"/>
          <w:b/>
          <w:bCs/>
          <w:sz w:val="22"/>
          <w:szCs w:val="22"/>
        </w:rPr>
        <w:t>S</w:t>
      </w:r>
    </w:p>
    <w:p w14:paraId="41206C47" w14:textId="7F6AAE2C" w:rsidR="00B64438" w:rsidRPr="00D27256" w:rsidRDefault="00B64438" w:rsidP="00B64438">
      <w:pPr>
        <w:pStyle w:val="Default"/>
        <w:jc w:val="center"/>
        <w:rPr>
          <w:rFonts w:cs="Arial"/>
          <w:b/>
          <w:bCs/>
          <w:sz w:val="22"/>
          <w:szCs w:val="22"/>
          <w:lang w:val="en-US"/>
        </w:rPr>
      </w:pPr>
      <w:r w:rsidRPr="00D27256">
        <w:rPr>
          <w:rFonts w:cs="Arial"/>
          <w:b/>
          <w:bCs/>
          <w:sz w:val="22"/>
          <w:szCs w:val="22"/>
          <w:lang w:val="en-US"/>
        </w:rPr>
        <w:t xml:space="preserve">SCHOOL OF </w:t>
      </w:r>
      <w:r w:rsidR="00540B8A" w:rsidRPr="00D27256">
        <w:rPr>
          <w:rFonts w:cs="Arial"/>
          <w:b/>
          <w:bCs/>
          <w:sz w:val="22"/>
          <w:szCs w:val="22"/>
          <w:lang w:val="en-US"/>
        </w:rPr>
        <w:t>AGRICULTURAL, EARTH AND ENVIRONMENTAL SCIENCES</w:t>
      </w:r>
      <w:r w:rsidRPr="00D27256">
        <w:rPr>
          <w:rFonts w:cs="Arial"/>
          <w:b/>
          <w:bCs/>
          <w:sz w:val="22"/>
          <w:szCs w:val="22"/>
          <w:lang w:val="en-US"/>
        </w:rPr>
        <w:t xml:space="preserve"> </w:t>
      </w:r>
    </w:p>
    <w:p w14:paraId="13E6ADCC" w14:textId="757AB30F" w:rsidR="00B64438" w:rsidRPr="00D27256" w:rsidRDefault="00B64438" w:rsidP="00B64438">
      <w:pPr>
        <w:pStyle w:val="Default"/>
        <w:jc w:val="center"/>
        <w:rPr>
          <w:rFonts w:cs="Arial"/>
          <w:b/>
          <w:bCs/>
          <w:sz w:val="22"/>
          <w:szCs w:val="22"/>
        </w:rPr>
      </w:pPr>
      <w:r w:rsidRPr="00D27256">
        <w:rPr>
          <w:rFonts w:cs="Arial"/>
          <w:b/>
          <w:bCs/>
          <w:sz w:val="22"/>
          <w:szCs w:val="22"/>
        </w:rPr>
        <w:t xml:space="preserve">DURBAN / PIETERMARITZBURG </w:t>
      </w:r>
      <w:r w:rsidR="00DB3921" w:rsidRPr="00D27256">
        <w:rPr>
          <w:rFonts w:cs="Arial"/>
          <w:b/>
          <w:bCs/>
          <w:sz w:val="22"/>
          <w:szCs w:val="22"/>
        </w:rPr>
        <w:t>CAMPUS</w:t>
      </w:r>
    </w:p>
    <w:p w14:paraId="13A621F6" w14:textId="77777777" w:rsidR="00B64438" w:rsidRPr="00D27256" w:rsidRDefault="00B64438" w:rsidP="00AA0236">
      <w:pPr>
        <w:pStyle w:val="Default"/>
        <w:jc w:val="center"/>
        <w:rPr>
          <w:rFonts w:cs="Arial"/>
          <w:b/>
          <w:bCs/>
          <w:sz w:val="22"/>
          <w:szCs w:val="22"/>
        </w:rPr>
      </w:pPr>
    </w:p>
    <w:p w14:paraId="67718C58" w14:textId="5B8E60CC" w:rsidR="00AA0236" w:rsidRPr="00D27256" w:rsidRDefault="003749AD" w:rsidP="00AA0236">
      <w:pPr>
        <w:pStyle w:val="Default"/>
        <w:jc w:val="center"/>
        <w:rPr>
          <w:rFonts w:cs="Arial"/>
          <w:b/>
          <w:bCs/>
          <w:sz w:val="22"/>
          <w:szCs w:val="22"/>
        </w:rPr>
      </w:pPr>
      <w:r w:rsidRPr="00D27256">
        <w:rPr>
          <w:rFonts w:cs="Arial"/>
          <w:b/>
          <w:bCs/>
          <w:sz w:val="22"/>
          <w:szCs w:val="22"/>
        </w:rPr>
        <w:t>REF NO.</w:t>
      </w:r>
      <w:r w:rsidR="008B57B0" w:rsidRPr="00D27256">
        <w:rPr>
          <w:rFonts w:cs="Arial"/>
          <w:b/>
          <w:bCs/>
          <w:sz w:val="22"/>
          <w:szCs w:val="22"/>
        </w:rPr>
        <w:t xml:space="preserve"> </w:t>
      </w:r>
      <w:bookmarkStart w:id="0" w:name="_GoBack"/>
      <w:bookmarkEnd w:id="0"/>
      <w:r w:rsidR="00143B47">
        <w:rPr>
          <w:rFonts w:cs="Arial"/>
          <w:b/>
          <w:bCs/>
          <w:sz w:val="22"/>
          <w:szCs w:val="22"/>
        </w:rPr>
        <w:t>CTAFS04</w:t>
      </w:r>
      <w:r w:rsidR="00966B3D" w:rsidRPr="00D27256">
        <w:rPr>
          <w:rFonts w:cs="Arial"/>
          <w:b/>
          <w:bCs/>
          <w:sz w:val="22"/>
          <w:szCs w:val="22"/>
        </w:rPr>
        <w:t>/</w:t>
      </w:r>
      <w:r w:rsidR="00BA1C84" w:rsidRPr="00D27256">
        <w:rPr>
          <w:rFonts w:cs="Arial"/>
          <w:b/>
          <w:bCs/>
          <w:sz w:val="22"/>
          <w:szCs w:val="22"/>
        </w:rPr>
        <w:t>2021</w:t>
      </w:r>
    </w:p>
    <w:p w14:paraId="0A21EBBB" w14:textId="77777777" w:rsidR="00A103DE" w:rsidRPr="00D27256" w:rsidRDefault="00A103DE" w:rsidP="0002687E">
      <w:pPr>
        <w:rPr>
          <w:rFonts w:ascii="Century Gothic" w:hAnsi="Century Gothic"/>
          <w:color w:val="000000" w:themeColor="text1"/>
          <w:sz w:val="22"/>
          <w:szCs w:val="22"/>
          <w:lang w:val="en-US"/>
        </w:rPr>
      </w:pPr>
    </w:p>
    <w:p w14:paraId="5A3F7133" w14:textId="78A57680" w:rsidR="00C825E1" w:rsidRPr="00D27256" w:rsidRDefault="00DB3921" w:rsidP="00B2073F">
      <w:pPr>
        <w:jc w:val="both"/>
        <w:rPr>
          <w:rFonts w:ascii="Century Gothic" w:hAnsi="Century Gothic"/>
          <w:color w:val="000000" w:themeColor="text1"/>
          <w:sz w:val="22"/>
          <w:szCs w:val="22"/>
        </w:rPr>
      </w:pPr>
      <w:r w:rsidRPr="00D27256">
        <w:rPr>
          <w:rFonts w:ascii="Century Gothic" w:hAnsi="Century Gothic"/>
          <w:bCs/>
          <w:sz w:val="22"/>
          <w:szCs w:val="22"/>
        </w:rPr>
        <w:t xml:space="preserve">The Centre for Transformative Agricultural and Food Systems (CTAFS) at UKZN, was established to contribute to building resilient and sustainable healthy food systems through transdisciplinary research. </w:t>
      </w:r>
      <w:r w:rsidRPr="00D27256">
        <w:rPr>
          <w:rFonts w:ascii="Century Gothic" w:hAnsi="Century Gothic"/>
          <w:sz w:val="22"/>
          <w:szCs w:val="22"/>
        </w:rPr>
        <w:t xml:space="preserve"> </w:t>
      </w:r>
    </w:p>
    <w:p w14:paraId="27C591CC" w14:textId="77777777" w:rsidR="00DB3921" w:rsidRPr="00D27256" w:rsidRDefault="00DB3921" w:rsidP="007E606A">
      <w:pPr>
        <w:jc w:val="both"/>
        <w:rPr>
          <w:rFonts w:ascii="Century Gothic" w:hAnsi="Century Gothic"/>
          <w:color w:val="000000" w:themeColor="text1"/>
          <w:sz w:val="22"/>
          <w:szCs w:val="22"/>
        </w:rPr>
      </w:pPr>
    </w:p>
    <w:p w14:paraId="1727A613" w14:textId="5FB3EDC0" w:rsidR="000965DC" w:rsidRPr="001C1582" w:rsidRDefault="00DB3921" w:rsidP="00894A3F">
      <w:pPr>
        <w:jc w:val="both"/>
        <w:rPr>
          <w:rFonts w:ascii="Century Gothic" w:hAnsi="Century Gothic" w:cstheme="minorHAnsi"/>
          <w:b/>
          <w:sz w:val="20"/>
          <w:szCs w:val="20"/>
        </w:rPr>
      </w:pPr>
      <w:r w:rsidRPr="00D27256">
        <w:rPr>
          <w:rFonts w:ascii="Century Gothic" w:hAnsi="Century Gothic"/>
          <w:color w:val="000000" w:themeColor="text1"/>
          <w:sz w:val="22"/>
          <w:szCs w:val="22"/>
        </w:rPr>
        <w:t xml:space="preserve">The Centre seeks to appoint an </w:t>
      </w:r>
      <w:r w:rsidR="003B13EB">
        <w:rPr>
          <w:rFonts w:ascii="Century Gothic" w:hAnsi="Century Gothic"/>
          <w:color w:val="000000" w:themeColor="text1"/>
          <w:sz w:val="22"/>
          <w:szCs w:val="22"/>
        </w:rPr>
        <w:t>Intern</w:t>
      </w:r>
      <w:r w:rsidRPr="00D27256">
        <w:rPr>
          <w:rFonts w:ascii="Century Gothic" w:hAnsi="Century Gothic"/>
          <w:color w:val="000000" w:themeColor="text1"/>
          <w:sz w:val="22"/>
          <w:szCs w:val="22"/>
        </w:rPr>
        <w:t xml:space="preserve"> </w:t>
      </w:r>
      <w:r w:rsidR="00F60B55" w:rsidRPr="00D27256">
        <w:rPr>
          <w:rFonts w:ascii="Century Gothic" w:hAnsi="Century Gothic"/>
          <w:color w:val="000000" w:themeColor="text1"/>
          <w:sz w:val="22"/>
          <w:szCs w:val="22"/>
        </w:rPr>
        <w:t xml:space="preserve">to provide </w:t>
      </w:r>
      <w:r w:rsidR="00CA5DFC" w:rsidRPr="00D27256">
        <w:rPr>
          <w:rFonts w:ascii="Century Gothic" w:hAnsi="Century Gothic"/>
          <w:color w:val="000000" w:themeColor="text1"/>
          <w:sz w:val="22"/>
          <w:szCs w:val="22"/>
        </w:rPr>
        <w:t xml:space="preserve">support to Component Leaders and </w:t>
      </w:r>
      <w:r w:rsidR="000303E2" w:rsidRPr="00D27256">
        <w:rPr>
          <w:rFonts w:ascii="Century Gothic" w:hAnsi="Century Gothic"/>
          <w:color w:val="000000" w:themeColor="text1"/>
          <w:sz w:val="22"/>
          <w:szCs w:val="22"/>
        </w:rPr>
        <w:t xml:space="preserve">project staff working </w:t>
      </w:r>
      <w:r w:rsidR="00103820">
        <w:rPr>
          <w:rFonts w:ascii="Century Gothic" w:hAnsi="Century Gothic"/>
          <w:color w:val="000000" w:themeColor="text1"/>
          <w:sz w:val="22"/>
          <w:szCs w:val="22"/>
        </w:rPr>
        <w:t>in the</w:t>
      </w:r>
      <w:r w:rsidR="00103820" w:rsidRPr="00D27256">
        <w:rPr>
          <w:rFonts w:ascii="Century Gothic" w:hAnsi="Century Gothic"/>
          <w:color w:val="000000" w:themeColor="text1"/>
          <w:sz w:val="22"/>
          <w:szCs w:val="22"/>
        </w:rPr>
        <w:t xml:space="preserve"> </w:t>
      </w:r>
      <w:r w:rsidR="00CA5DFC" w:rsidRPr="00D27256">
        <w:rPr>
          <w:rFonts w:ascii="Century Gothic" w:hAnsi="Century Gothic"/>
          <w:color w:val="000000" w:themeColor="text1"/>
          <w:sz w:val="22"/>
          <w:szCs w:val="22"/>
        </w:rPr>
        <w:t>Um</w:t>
      </w:r>
      <w:r w:rsidR="00894A3F" w:rsidRPr="00D27256">
        <w:rPr>
          <w:rFonts w:ascii="Century Gothic" w:hAnsi="Century Gothic"/>
          <w:color w:val="000000" w:themeColor="text1"/>
          <w:sz w:val="22"/>
          <w:szCs w:val="22"/>
        </w:rPr>
        <w:t xml:space="preserve">geni Resilience Project.  </w:t>
      </w:r>
      <w:r w:rsidR="000965DC" w:rsidRPr="00D27256">
        <w:rPr>
          <w:rFonts w:ascii="Century Gothic" w:hAnsi="Century Gothic" w:cstheme="minorHAnsi"/>
          <w:sz w:val="21"/>
          <w:szCs w:val="21"/>
        </w:rPr>
        <w:t xml:space="preserve">The </w:t>
      </w:r>
      <w:r w:rsidR="00A27BA0">
        <w:rPr>
          <w:rFonts w:ascii="Century Gothic" w:hAnsi="Century Gothic" w:cstheme="minorHAnsi"/>
          <w:sz w:val="21"/>
          <w:szCs w:val="21"/>
        </w:rPr>
        <w:t xml:space="preserve">Intern </w:t>
      </w:r>
      <w:r w:rsidR="000965DC" w:rsidRPr="00D27256">
        <w:rPr>
          <w:rFonts w:ascii="Century Gothic" w:hAnsi="Century Gothic" w:cstheme="minorHAnsi"/>
          <w:sz w:val="21"/>
          <w:szCs w:val="21"/>
        </w:rPr>
        <w:t>will interact with different project partner</w:t>
      </w:r>
      <w:r w:rsidR="00A27BA0">
        <w:rPr>
          <w:rFonts w:ascii="Century Gothic" w:hAnsi="Century Gothic" w:cstheme="minorHAnsi"/>
          <w:sz w:val="21"/>
          <w:szCs w:val="21"/>
        </w:rPr>
        <w:t xml:space="preserve">s </w:t>
      </w:r>
      <w:r w:rsidR="000965DC" w:rsidRPr="00D27256">
        <w:rPr>
          <w:rFonts w:ascii="Century Gothic" w:hAnsi="Century Gothic" w:cstheme="minorHAnsi"/>
          <w:sz w:val="21"/>
          <w:szCs w:val="21"/>
        </w:rPr>
        <w:t xml:space="preserve">and strategic stakeholders </w:t>
      </w:r>
      <w:r w:rsidR="00A27BA0">
        <w:rPr>
          <w:rFonts w:ascii="Century Gothic" w:hAnsi="Century Gothic" w:cstheme="minorHAnsi"/>
          <w:sz w:val="21"/>
          <w:szCs w:val="21"/>
        </w:rPr>
        <w:t xml:space="preserve">regarding the project milestones.  S/he will be expected to </w:t>
      </w:r>
      <w:r w:rsidR="000965DC" w:rsidRPr="00D27256">
        <w:rPr>
          <w:rFonts w:ascii="Century Gothic" w:hAnsi="Century Gothic" w:cstheme="minorHAnsi"/>
          <w:sz w:val="21"/>
          <w:szCs w:val="21"/>
        </w:rPr>
        <w:t xml:space="preserve">capture information </w:t>
      </w:r>
      <w:r w:rsidR="00A27BA0">
        <w:rPr>
          <w:rFonts w:ascii="Century Gothic" w:hAnsi="Century Gothic" w:cstheme="minorHAnsi"/>
          <w:sz w:val="21"/>
          <w:szCs w:val="21"/>
        </w:rPr>
        <w:t xml:space="preserve">and liaise with Project Leaders on what information </w:t>
      </w:r>
      <w:r w:rsidR="000965DC" w:rsidRPr="00D27256">
        <w:rPr>
          <w:rFonts w:ascii="Century Gothic" w:hAnsi="Century Gothic" w:cstheme="minorHAnsi"/>
          <w:sz w:val="21"/>
          <w:szCs w:val="21"/>
        </w:rPr>
        <w:t>can be shared with local and international media houses</w:t>
      </w:r>
      <w:r w:rsidR="00894A3F" w:rsidRPr="00D27256">
        <w:rPr>
          <w:rFonts w:ascii="Century Gothic" w:hAnsi="Century Gothic" w:cstheme="minorHAnsi"/>
          <w:sz w:val="21"/>
          <w:szCs w:val="21"/>
        </w:rPr>
        <w:t xml:space="preserve">.  </w:t>
      </w:r>
      <w:r w:rsidR="000965DC" w:rsidRPr="00D27256">
        <w:rPr>
          <w:rFonts w:ascii="Century Gothic" w:hAnsi="Century Gothic" w:cstheme="minorHAnsi"/>
          <w:sz w:val="21"/>
          <w:szCs w:val="21"/>
        </w:rPr>
        <w:t>S/he will create a database of lessons learnt</w:t>
      </w:r>
      <w:r w:rsidR="000303E2" w:rsidRPr="00D27256">
        <w:rPr>
          <w:rFonts w:ascii="Century Gothic" w:hAnsi="Century Gothic" w:cstheme="minorHAnsi"/>
          <w:sz w:val="21"/>
          <w:szCs w:val="21"/>
        </w:rPr>
        <w:t xml:space="preserve"> and be </w:t>
      </w:r>
      <w:proofErr w:type="spellStart"/>
      <w:r w:rsidR="000303E2" w:rsidRPr="00D27256">
        <w:rPr>
          <w:rFonts w:ascii="Century Gothic" w:hAnsi="Century Gothic" w:cstheme="minorHAnsi"/>
          <w:sz w:val="21"/>
          <w:szCs w:val="21"/>
        </w:rPr>
        <w:t>responsile</w:t>
      </w:r>
      <w:proofErr w:type="spellEnd"/>
      <w:r w:rsidR="000303E2" w:rsidRPr="00D27256">
        <w:rPr>
          <w:rFonts w:ascii="Century Gothic" w:hAnsi="Century Gothic" w:cstheme="minorHAnsi"/>
          <w:sz w:val="21"/>
          <w:szCs w:val="21"/>
        </w:rPr>
        <w:t xml:space="preserve"> for report writing, capturing of data and </w:t>
      </w:r>
      <w:r w:rsidR="000965DC" w:rsidRPr="00D27256">
        <w:rPr>
          <w:rFonts w:ascii="Century Gothic" w:hAnsi="Century Gothic" w:cstheme="minorHAnsi"/>
          <w:sz w:val="21"/>
          <w:szCs w:val="21"/>
        </w:rPr>
        <w:t>dissemin</w:t>
      </w:r>
      <w:r w:rsidR="00894A3F" w:rsidRPr="00D27256">
        <w:rPr>
          <w:rFonts w:ascii="Century Gothic" w:hAnsi="Century Gothic" w:cstheme="minorHAnsi"/>
          <w:sz w:val="21"/>
          <w:szCs w:val="21"/>
        </w:rPr>
        <w:t xml:space="preserve">ating information </w:t>
      </w:r>
      <w:r w:rsidR="000965DC" w:rsidRPr="00D27256">
        <w:rPr>
          <w:rFonts w:ascii="Century Gothic" w:hAnsi="Century Gothic" w:cstheme="minorHAnsi"/>
          <w:sz w:val="21"/>
          <w:szCs w:val="21"/>
        </w:rPr>
        <w:t>through various engagement platforms</w:t>
      </w:r>
      <w:r w:rsidR="00894A3F" w:rsidRPr="00D27256">
        <w:rPr>
          <w:rFonts w:ascii="Century Gothic" w:hAnsi="Century Gothic" w:cstheme="minorHAnsi"/>
          <w:sz w:val="21"/>
          <w:szCs w:val="21"/>
        </w:rPr>
        <w:t xml:space="preserve">.  </w:t>
      </w:r>
    </w:p>
    <w:p w14:paraId="2EB89EB9" w14:textId="7BADF2E6" w:rsidR="000965DC" w:rsidRPr="00D27256" w:rsidRDefault="000965DC" w:rsidP="00DB3921">
      <w:pPr>
        <w:jc w:val="both"/>
        <w:rPr>
          <w:rFonts w:ascii="Century Gothic" w:hAnsi="Century Gothic"/>
          <w:sz w:val="21"/>
          <w:szCs w:val="21"/>
        </w:rPr>
      </w:pPr>
    </w:p>
    <w:p w14:paraId="5B4C5DA2" w14:textId="14B4C5DB" w:rsidR="000965DC" w:rsidRPr="00D27256" w:rsidRDefault="000965DC" w:rsidP="00DB3921">
      <w:pPr>
        <w:jc w:val="both"/>
        <w:rPr>
          <w:rFonts w:ascii="Century Gothic" w:hAnsi="Century Gothic"/>
          <w:sz w:val="21"/>
          <w:szCs w:val="21"/>
        </w:rPr>
      </w:pPr>
      <w:r w:rsidRPr="00D27256">
        <w:rPr>
          <w:rFonts w:ascii="Century Gothic" w:hAnsi="Century Gothic"/>
          <w:sz w:val="21"/>
          <w:szCs w:val="21"/>
        </w:rPr>
        <w:t xml:space="preserve">The </w:t>
      </w:r>
      <w:r w:rsidR="007075AD">
        <w:rPr>
          <w:rFonts w:ascii="Century Gothic" w:hAnsi="Century Gothic"/>
          <w:sz w:val="21"/>
          <w:szCs w:val="21"/>
        </w:rPr>
        <w:t xml:space="preserve">intern </w:t>
      </w:r>
      <w:r w:rsidRPr="00D27256">
        <w:rPr>
          <w:rFonts w:ascii="Century Gothic" w:hAnsi="Century Gothic"/>
          <w:sz w:val="21"/>
          <w:szCs w:val="21"/>
        </w:rPr>
        <w:t xml:space="preserve">will report to </w:t>
      </w:r>
      <w:r w:rsidR="00103820">
        <w:rPr>
          <w:rFonts w:ascii="Century Gothic" w:hAnsi="Century Gothic"/>
          <w:sz w:val="21"/>
          <w:szCs w:val="21"/>
        </w:rPr>
        <w:t>the Project Director as the Line Manager and will be mentored by the Project Coordinator.</w:t>
      </w:r>
    </w:p>
    <w:p w14:paraId="6EE2BEEB" w14:textId="77777777" w:rsidR="00DB3921" w:rsidRPr="00D27256" w:rsidRDefault="00DB3921" w:rsidP="00B85BDB">
      <w:pPr>
        <w:jc w:val="both"/>
        <w:rPr>
          <w:rFonts w:ascii="Century Gothic" w:hAnsi="Century Gothic"/>
          <w:b/>
          <w:bCs/>
          <w:color w:val="000000" w:themeColor="text1"/>
          <w:sz w:val="22"/>
          <w:szCs w:val="22"/>
        </w:rPr>
      </w:pPr>
    </w:p>
    <w:p w14:paraId="3CC25F40" w14:textId="15C2184C" w:rsidR="005078E0" w:rsidRPr="00D27256" w:rsidRDefault="005078E0" w:rsidP="00B85BDB">
      <w:pPr>
        <w:jc w:val="both"/>
        <w:rPr>
          <w:rFonts w:ascii="Century Gothic" w:hAnsi="Century Gothic"/>
          <w:b/>
          <w:bCs/>
          <w:color w:val="000000" w:themeColor="text1"/>
          <w:sz w:val="22"/>
          <w:szCs w:val="22"/>
          <w:lang w:val="en-US"/>
        </w:rPr>
      </w:pPr>
      <w:r w:rsidRPr="00D27256">
        <w:rPr>
          <w:rFonts w:ascii="Century Gothic" w:hAnsi="Century Gothic"/>
          <w:b/>
          <w:bCs/>
          <w:color w:val="000000" w:themeColor="text1"/>
          <w:sz w:val="22"/>
          <w:szCs w:val="22"/>
          <w:lang w:val="en-US"/>
        </w:rPr>
        <w:t>Minimum Requirements:</w:t>
      </w:r>
    </w:p>
    <w:p w14:paraId="302E9505" w14:textId="30EA1C78" w:rsidR="001E09CE" w:rsidRPr="00043F34" w:rsidRDefault="00B8343B" w:rsidP="00681C38">
      <w:pPr>
        <w:pStyle w:val="ListParagraph"/>
        <w:numPr>
          <w:ilvl w:val="0"/>
          <w:numId w:val="9"/>
        </w:numPr>
        <w:jc w:val="both"/>
        <w:rPr>
          <w:rFonts w:ascii="Century Gothic" w:hAnsi="Century Gothic"/>
          <w:color w:val="000000" w:themeColor="text1"/>
          <w:sz w:val="22"/>
          <w:szCs w:val="22"/>
          <w:lang w:val="en-US"/>
        </w:rPr>
      </w:pPr>
      <w:r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Matric certificate</w:t>
      </w:r>
      <w:r w:rsidR="00043F34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 </w:t>
      </w:r>
      <w:r w:rsid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plus</w:t>
      </w:r>
      <w:r w:rsidR="00043F34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 </w:t>
      </w:r>
      <w:r w:rsid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a</w:t>
      </w:r>
      <w:r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 </w:t>
      </w:r>
      <w:r w:rsidR="00864080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relevant </w:t>
      </w:r>
      <w:proofErr w:type="spellStart"/>
      <w:r w:rsidR="003B13EB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Honours</w:t>
      </w:r>
      <w:proofErr w:type="spellEnd"/>
      <w:r w:rsidR="003B13EB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 </w:t>
      </w:r>
      <w:r w:rsidR="00864080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degree in</w:t>
      </w:r>
      <w:r w:rsidR="00816905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 </w:t>
      </w:r>
      <w:r w:rsidR="00AD725E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Communication/Media Studies</w:t>
      </w:r>
      <w:r w:rsidR="00816905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 </w:t>
      </w:r>
      <w:r w:rsidR="005078E0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or related field</w:t>
      </w:r>
      <w:r w:rsidR="00B04F1F" w:rsidRPr="00043F34">
        <w:rPr>
          <w:rFonts w:ascii="Century Gothic" w:hAnsi="Century Gothic"/>
          <w:color w:val="000000" w:themeColor="text1"/>
          <w:sz w:val="22"/>
          <w:szCs w:val="22"/>
          <w:lang w:val="en-US"/>
        </w:rPr>
        <w:t>.</w:t>
      </w:r>
    </w:p>
    <w:p w14:paraId="5CF33FD6" w14:textId="59BE6B1A" w:rsidR="001E09CE" w:rsidRPr="00D27256" w:rsidRDefault="00A326DE" w:rsidP="00BE43B9">
      <w:pPr>
        <w:pStyle w:val="ListParagraph"/>
        <w:numPr>
          <w:ilvl w:val="0"/>
          <w:numId w:val="9"/>
        </w:numPr>
        <w:jc w:val="both"/>
        <w:rPr>
          <w:lang w:val="en-US"/>
        </w:rPr>
      </w:pPr>
      <w:r w:rsidRPr="00BE43B9">
        <w:rPr>
          <w:rFonts w:ascii="Century Gothic" w:hAnsi="Century Gothic"/>
          <w:color w:val="000000" w:themeColor="text1"/>
          <w:sz w:val="22"/>
          <w:szCs w:val="22"/>
          <w:lang w:val="en-US"/>
        </w:rPr>
        <w:t xml:space="preserve">A valid South African drivers license </w:t>
      </w:r>
      <w:r w:rsidR="001E09CE" w:rsidRPr="00BE43B9">
        <w:rPr>
          <w:rFonts w:ascii="Century Gothic" w:hAnsi="Century Gothic"/>
          <w:color w:val="000000" w:themeColor="text1"/>
          <w:sz w:val="22"/>
          <w:szCs w:val="22"/>
          <w:lang w:val="en-US"/>
        </w:rPr>
        <w:t>(Manual transmission)</w:t>
      </w:r>
    </w:p>
    <w:p w14:paraId="680D1E60" w14:textId="77777777" w:rsidR="004A3E49" w:rsidRPr="00D27256" w:rsidRDefault="004A3E49" w:rsidP="00BE43B9">
      <w:pPr>
        <w:pStyle w:val="ListParagraph"/>
        <w:ind w:left="360"/>
        <w:rPr>
          <w:rFonts w:ascii="Century Gothic" w:hAnsi="Century Gothic"/>
          <w:b/>
          <w:color w:val="000000" w:themeColor="text1"/>
          <w:sz w:val="22"/>
          <w:szCs w:val="22"/>
        </w:rPr>
      </w:pPr>
    </w:p>
    <w:p w14:paraId="357E58B5" w14:textId="57B812E2" w:rsidR="00D27256" w:rsidRPr="00D27256" w:rsidRDefault="00D27256" w:rsidP="00D27256">
      <w:pPr>
        <w:rPr>
          <w:rFonts w:ascii="Century Gothic" w:hAnsi="Century Gothic" w:cstheme="minorHAnsi"/>
          <w:b/>
          <w:sz w:val="21"/>
          <w:szCs w:val="21"/>
          <w:lang w:eastAsia="en-ZA"/>
        </w:rPr>
      </w:pPr>
      <w:r w:rsidRPr="00D27256">
        <w:rPr>
          <w:rFonts w:ascii="Century Gothic" w:hAnsi="Century Gothic" w:cstheme="minorHAnsi"/>
          <w:b/>
          <w:color w:val="000000"/>
          <w:sz w:val="21"/>
          <w:szCs w:val="21"/>
        </w:rPr>
        <w:t>Enquiries and details regarding the post may be directed to Ms Nopayi Mkhize</w:t>
      </w:r>
      <w:r w:rsidRPr="00D27256">
        <w:rPr>
          <w:rFonts w:ascii="Century Gothic" w:hAnsi="Century Gothic" w:cstheme="minorHAnsi"/>
          <w:b/>
          <w:sz w:val="21"/>
          <w:szCs w:val="21"/>
        </w:rPr>
        <w:t>,</w:t>
      </w:r>
      <w:r w:rsidRPr="00D27256">
        <w:rPr>
          <w:rFonts w:ascii="Century Gothic" w:hAnsi="Century Gothic" w:cstheme="minorHAnsi"/>
          <w:b/>
          <w:color w:val="000000"/>
          <w:sz w:val="21"/>
          <w:szCs w:val="21"/>
        </w:rPr>
        <w:t xml:space="preserve"> </w:t>
      </w:r>
      <w:r w:rsidRPr="00D27256">
        <w:rPr>
          <w:rFonts w:ascii="Century Gothic" w:hAnsi="Century Gothic" w:cstheme="minorHAnsi"/>
          <w:b/>
          <w:sz w:val="21"/>
          <w:szCs w:val="21"/>
          <w:lang w:eastAsia="en-ZA"/>
        </w:rPr>
        <w:t xml:space="preserve">email: </w:t>
      </w:r>
      <w:hyperlink r:id="rId7" w:history="1">
        <w:r w:rsidRPr="00D27256">
          <w:rPr>
            <w:rStyle w:val="Hyperlink"/>
            <w:rFonts w:ascii="Century Gothic" w:hAnsi="Century Gothic" w:cstheme="minorHAnsi"/>
            <w:b/>
            <w:sz w:val="21"/>
            <w:szCs w:val="21"/>
            <w:lang w:eastAsia="en-ZA"/>
          </w:rPr>
          <w:t>MkhizeN@ukzn.ac.za</w:t>
        </w:r>
      </w:hyperlink>
    </w:p>
    <w:p w14:paraId="65CB68D4" w14:textId="66223903" w:rsidR="00D27256" w:rsidRDefault="00D27256" w:rsidP="00D27256">
      <w:pPr>
        <w:rPr>
          <w:rFonts w:ascii="Century Gothic" w:hAnsi="Century Gothic" w:cstheme="minorHAnsi"/>
          <w:b/>
          <w:sz w:val="21"/>
          <w:szCs w:val="21"/>
          <w:lang w:eastAsia="en-ZA"/>
        </w:rPr>
      </w:pPr>
    </w:p>
    <w:p w14:paraId="1E352C6C" w14:textId="77777777" w:rsidR="0092555D" w:rsidRPr="0092555D" w:rsidRDefault="0092555D" w:rsidP="0092555D">
      <w:pPr>
        <w:spacing w:after="160" w:line="259" w:lineRule="auto"/>
        <w:jc w:val="both"/>
        <w:rPr>
          <w:rFonts w:ascii="Century Gothic" w:eastAsiaTheme="minorHAnsi" w:hAnsi="Century Gothic" w:cstheme="minorBidi"/>
          <w:sz w:val="22"/>
          <w:szCs w:val="22"/>
        </w:rPr>
      </w:pPr>
      <w:r w:rsidRPr="0092555D">
        <w:rPr>
          <w:rFonts w:ascii="Century Gothic" w:eastAsiaTheme="minorHAnsi" w:hAnsi="Century Gothic" w:cstheme="minorBidi"/>
          <w:sz w:val="22"/>
          <w:szCs w:val="22"/>
        </w:rPr>
        <w:t>The School and the University reserve the right to not appoint and/or stop the recruitment process at any stage.</w:t>
      </w:r>
    </w:p>
    <w:p w14:paraId="5961F65D" w14:textId="77777777" w:rsidR="0092555D" w:rsidRPr="00D27256" w:rsidRDefault="0092555D" w:rsidP="00D27256">
      <w:pPr>
        <w:rPr>
          <w:rFonts w:ascii="Century Gothic" w:hAnsi="Century Gothic" w:cstheme="minorHAnsi"/>
          <w:b/>
          <w:sz w:val="21"/>
          <w:szCs w:val="21"/>
          <w:lang w:eastAsia="en-ZA"/>
        </w:rPr>
      </w:pPr>
    </w:p>
    <w:p w14:paraId="2D6F6E8B" w14:textId="30E4E32A" w:rsidR="00D27256" w:rsidRPr="00D27256" w:rsidRDefault="00D27256" w:rsidP="00D27256">
      <w:p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D27256">
        <w:rPr>
          <w:rFonts w:ascii="Century Gothic" w:hAnsi="Century Gothic"/>
          <w:b/>
          <w:color w:val="000000" w:themeColor="text1"/>
          <w:sz w:val="22"/>
          <w:szCs w:val="22"/>
        </w:rPr>
        <w:t xml:space="preserve">The </w:t>
      </w:r>
      <w:proofErr w:type="spellStart"/>
      <w:proofErr w:type="gramStart"/>
      <w:r w:rsidRPr="00D27256">
        <w:rPr>
          <w:rFonts w:ascii="Century Gothic" w:hAnsi="Century Gothic"/>
          <w:b/>
          <w:color w:val="000000" w:themeColor="text1"/>
          <w:sz w:val="22"/>
          <w:szCs w:val="22"/>
        </w:rPr>
        <w:t>succesfull</w:t>
      </w:r>
      <w:proofErr w:type="spellEnd"/>
      <w:r w:rsidRPr="00D27256">
        <w:rPr>
          <w:rFonts w:ascii="Century Gothic" w:hAnsi="Century Gothic"/>
          <w:b/>
          <w:color w:val="000000" w:themeColor="text1"/>
          <w:sz w:val="22"/>
          <w:szCs w:val="22"/>
        </w:rPr>
        <w:t xml:space="preserve">  candidate</w:t>
      </w:r>
      <w:proofErr w:type="gramEnd"/>
      <w:r w:rsidRPr="00D27256">
        <w:rPr>
          <w:rFonts w:ascii="Century Gothic" w:hAnsi="Century Gothic"/>
          <w:b/>
          <w:color w:val="000000" w:themeColor="text1"/>
          <w:sz w:val="22"/>
          <w:szCs w:val="22"/>
        </w:rPr>
        <w:t xml:space="preserve"> will be awarded a stipend of </w:t>
      </w:r>
      <w:r w:rsidR="00C257FC" w:rsidRPr="00BE43B9">
        <w:rPr>
          <w:rFonts w:ascii="Century Gothic" w:hAnsi="Century Gothic"/>
          <w:b/>
          <w:color w:val="000000" w:themeColor="text1"/>
          <w:sz w:val="22"/>
          <w:szCs w:val="22"/>
        </w:rPr>
        <w:t>R</w:t>
      </w:r>
      <w:r w:rsidR="001E09CE" w:rsidRPr="00BE43B9">
        <w:rPr>
          <w:rFonts w:ascii="Century Gothic" w:hAnsi="Century Gothic"/>
          <w:b/>
          <w:color w:val="000000" w:themeColor="text1"/>
          <w:sz w:val="22"/>
          <w:szCs w:val="22"/>
        </w:rPr>
        <w:t>5</w:t>
      </w:r>
      <w:r w:rsidR="00103820" w:rsidRPr="00BE43B9">
        <w:rPr>
          <w:rFonts w:ascii="Century Gothic" w:hAnsi="Century Gothic"/>
          <w:b/>
          <w:color w:val="000000" w:themeColor="text1"/>
          <w:sz w:val="22"/>
          <w:szCs w:val="22"/>
        </w:rPr>
        <w:t xml:space="preserve"> 500</w:t>
      </w:r>
      <w:r w:rsidR="00103820" w:rsidRPr="00D27256">
        <w:rPr>
          <w:rFonts w:ascii="Century Gothic" w:hAnsi="Century Gothic"/>
          <w:b/>
          <w:color w:val="FF0000"/>
          <w:sz w:val="22"/>
          <w:szCs w:val="22"/>
        </w:rPr>
        <w:t xml:space="preserve"> </w:t>
      </w:r>
      <w:r w:rsidRPr="00D27256">
        <w:rPr>
          <w:rFonts w:ascii="Century Gothic" w:hAnsi="Century Gothic"/>
          <w:b/>
          <w:color w:val="000000" w:themeColor="text1"/>
          <w:sz w:val="22"/>
          <w:szCs w:val="22"/>
        </w:rPr>
        <w:t>per month</w:t>
      </w:r>
      <w:r>
        <w:rPr>
          <w:rFonts w:ascii="Century Gothic" w:hAnsi="Century Gothic"/>
          <w:b/>
          <w:color w:val="000000" w:themeColor="text1"/>
          <w:sz w:val="22"/>
          <w:szCs w:val="22"/>
        </w:rPr>
        <w:t>.</w:t>
      </w:r>
    </w:p>
    <w:p w14:paraId="2D36E156" w14:textId="77777777" w:rsidR="00D27256" w:rsidRPr="00D27256" w:rsidRDefault="00D27256" w:rsidP="00D27256">
      <w:pPr>
        <w:rPr>
          <w:rFonts w:ascii="Century Gothic" w:hAnsi="Century Gothic" w:cstheme="minorHAnsi"/>
          <w:b/>
          <w:sz w:val="21"/>
          <w:szCs w:val="21"/>
          <w:lang w:eastAsia="en-ZA"/>
        </w:rPr>
      </w:pPr>
    </w:p>
    <w:p w14:paraId="0A316335" w14:textId="09F51958" w:rsidR="00D27256" w:rsidRPr="00D27256" w:rsidRDefault="00D27256" w:rsidP="00D27256">
      <w:pPr>
        <w:jc w:val="both"/>
        <w:rPr>
          <w:rFonts w:ascii="Century Gothic" w:hAnsi="Century Gothic" w:cstheme="minorHAnsi"/>
          <w:b/>
          <w:sz w:val="21"/>
          <w:szCs w:val="21"/>
          <w:lang w:eastAsia="en-ZA"/>
        </w:rPr>
      </w:pPr>
      <w:r w:rsidRPr="00D27256">
        <w:rPr>
          <w:rFonts w:ascii="Century Gothic" w:hAnsi="Century Gothic" w:cstheme="minorHAnsi"/>
          <w:b/>
          <w:sz w:val="21"/>
          <w:szCs w:val="21"/>
          <w:lang w:eastAsia="en-ZA"/>
        </w:rPr>
        <w:t xml:space="preserve">The closing date for receipt of applications is </w:t>
      </w:r>
      <w:r w:rsidR="00143B47">
        <w:rPr>
          <w:rFonts w:ascii="Century Gothic" w:hAnsi="Century Gothic" w:cstheme="minorHAnsi"/>
          <w:b/>
          <w:sz w:val="21"/>
          <w:szCs w:val="21"/>
          <w:lang w:eastAsia="en-ZA"/>
        </w:rPr>
        <w:t xml:space="preserve">06 August </w:t>
      </w:r>
      <w:r w:rsidRPr="00D27256">
        <w:rPr>
          <w:rFonts w:ascii="Century Gothic" w:hAnsi="Century Gothic" w:cstheme="minorHAnsi"/>
          <w:b/>
          <w:sz w:val="21"/>
          <w:szCs w:val="21"/>
          <w:lang w:eastAsia="en-ZA"/>
        </w:rPr>
        <w:t>2021.</w:t>
      </w:r>
    </w:p>
    <w:p w14:paraId="23B79CEE" w14:textId="77777777" w:rsidR="00D27256" w:rsidRPr="00D27256" w:rsidRDefault="00D27256" w:rsidP="00D27256">
      <w:pPr>
        <w:jc w:val="both"/>
        <w:rPr>
          <w:rFonts w:ascii="Century Gothic" w:hAnsi="Century Gothic" w:cstheme="minorHAnsi"/>
          <w:b/>
          <w:sz w:val="21"/>
          <w:szCs w:val="21"/>
          <w:lang w:eastAsia="en-ZA"/>
        </w:rPr>
      </w:pPr>
    </w:p>
    <w:p w14:paraId="560C2489" w14:textId="1541CF79" w:rsidR="00D27256" w:rsidRPr="00D27256" w:rsidRDefault="0092555D" w:rsidP="00D27256">
      <w:pPr>
        <w:rPr>
          <w:rFonts w:ascii="Century Gothic" w:hAnsi="Century Gothic" w:cstheme="minorHAnsi"/>
          <w:b/>
          <w:sz w:val="21"/>
          <w:szCs w:val="21"/>
          <w:lang w:eastAsia="en-ZA"/>
        </w:rPr>
      </w:pPr>
      <w:r w:rsidRPr="00D26FC3">
        <w:rPr>
          <w:rFonts w:ascii="Century Gothic" w:hAnsi="Century Gothic" w:cstheme="minorHAnsi"/>
          <w:b/>
          <w:sz w:val="22"/>
          <w:szCs w:val="22"/>
        </w:rPr>
        <w:t>A</w:t>
      </w:r>
      <w:r w:rsidRPr="00D26FC3">
        <w:rPr>
          <w:rFonts w:ascii="Century Gothic" w:hAnsi="Century Gothic"/>
          <w:b/>
          <w:sz w:val="22"/>
          <w:szCs w:val="22"/>
        </w:rPr>
        <w:t xml:space="preserve">pplicants are required to complete the relevant application form which is available on the Vacancies website at </w:t>
      </w:r>
      <w:hyperlink r:id="rId8" w:history="1">
        <w:r w:rsidRPr="00D26FC3">
          <w:rPr>
            <w:rStyle w:val="Hyperlink"/>
            <w:rFonts w:ascii="Century Gothic" w:hAnsi="Century Gothic"/>
            <w:b/>
            <w:sz w:val="22"/>
            <w:szCs w:val="22"/>
          </w:rPr>
          <w:t>www.ukzn.ac.za</w:t>
        </w:r>
      </w:hyperlink>
      <w:r w:rsidR="00D27256" w:rsidRPr="0092555D">
        <w:rPr>
          <w:rFonts w:ascii="Century Gothic" w:hAnsi="Century Gothic" w:cstheme="minorHAnsi"/>
          <w:b/>
          <w:sz w:val="21"/>
          <w:szCs w:val="21"/>
        </w:rPr>
        <w:t xml:space="preserve"> </w:t>
      </w:r>
      <w:r w:rsidR="00D27256" w:rsidRPr="00D27256">
        <w:rPr>
          <w:rFonts w:ascii="Century Gothic" w:hAnsi="Century Gothic" w:cstheme="minorHAnsi"/>
          <w:b/>
          <w:sz w:val="21"/>
          <w:szCs w:val="21"/>
          <w:lang w:eastAsia="en-ZA"/>
        </w:rPr>
        <w:t>Application documentation must be sent to Ms</w:t>
      </w:r>
      <w:r w:rsidR="00103820">
        <w:rPr>
          <w:rFonts w:ascii="Century Gothic" w:hAnsi="Century Gothic" w:cstheme="minorHAnsi"/>
          <w:b/>
          <w:sz w:val="21"/>
          <w:szCs w:val="21"/>
          <w:lang w:eastAsia="en-ZA"/>
        </w:rPr>
        <w:t xml:space="preserve"> Nopayi Mkhize</w:t>
      </w:r>
      <w:r w:rsidR="00D27256" w:rsidRPr="00D27256">
        <w:rPr>
          <w:rFonts w:ascii="Century Gothic" w:hAnsi="Century Gothic" w:cstheme="minorHAnsi"/>
          <w:b/>
          <w:sz w:val="21"/>
          <w:szCs w:val="21"/>
          <w:lang w:eastAsia="en-ZA"/>
        </w:rPr>
        <w:t xml:space="preserve">, e-mail: </w:t>
      </w:r>
      <w:hyperlink r:id="rId9" w:history="1">
        <w:hyperlink r:id="rId10" w:history="1">
          <w:r w:rsidR="00103820" w:rsidRPr="00D27256">
            <w:rPr>
              <w:rStyle w:val="Hyperlink"/>
              <w:rFonts w:ascii="Century Gothic" w:hAnsi="Century Gothic" w:cstheme="minorHAnsi"/>
              <w:b/>
              <w:sz w:val="21"/>
              <w:szCs w:val="21"/>
              <w:lang w:eastAsia="en-ZA"/>
            </w:rPr>
            <w:t>MkhizeN@ukzn.ac.za</w:t>
          </w:r>
        </w:hyperlink>
      </w:hyperlink>
    </w:p>
    <w:p w14:paraId="2AE27FF3" w14:textId="77777777" w:rsidR="00D27256" w:rsidRPr="00D27256" w:rsidRDefault="00D27256" w:rsidP="00D27256">
      <w:pPr>
        <w:pStyle w:val="Default"/>
        <w:jc w:val="both"/>
        <w:rPr>
          <w:rFonts w:cstheme="minorHAnsi"/>
          <w:b/>
          <w:sz w:val="21"/>
          <w:szCs w:val="21"/>
        </w:rPr>
      </w:pPr>
    </w:p>
    <w:p w14:paraId="0A97CB4B" w14:textId="18C1086F" w:rsidR="004A3E49" w:rsidRPr="00D27256" w:rsidRDefault="004A3E49" w:rsidP="007E606A">
      <w:pPr>
        <w:pStyle w:val="Default"/>
        <w:ind w:left="0" w:firstLine="0"/>
        <w:jc w:val="both"/>
        <w:rPr>
          <w:b/>
          <w:sz w:val="21"/>
          <w:szCs w:val="21"/>
          <w:lang w:val="en-US"/>
        </w:rPr>
      </w:pPr>
    </w:p>
    <w:sectPr w:rsidR="004A3E49" w:rsidRPr="00D27256" w:rsidSect="00B8343B">
      <w:footerReference w:type="even" r:id="rId11"/>
      <w:pgSz w:w="12240" w:h="15840"/>
      <w:pgMar w:top="720" w:right="1800" w:bottom="900" w:left="1800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D3251" w14:textId="77777777" w:rsidR="007E0530" w:rsidRDefault="007E0530">
      <w:r>
        <w:separator/>
      </w:r>
    </w:p>
  </w:endnote>
  <w:endnote w:type="continuationSeparator" w:id="0">
    <w:p w14:paraId="1939A38D" w14:textId="77777777" w:rsidR="007E0530" w:rsidRDefault="007E0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4E90E" w14:textId="77777777" w:rsidR="000C4C4F" w:rsidRDefault="00485F24" w:rsidP="000C4C4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CD82A5" w14:textId="77777777" w:rsidR="000C4C4F" w:rsidRDefault="000C4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5BCD0" w14:textId="77777777" w:rsidR="007E0530" w:rsidRDefault="007E0530">
      <w:r>
        <w:separator/>
      </w:r>
    </w:p>
  </w:footnote>
  <w:footnote w:type="continuationSeparator" w:id="0">
    <w:p w14:paraId="1E31E92E" w14:textId="77777777" w:rsidR="007E0530" w:rsidRDefault="007E05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371" w:hanging="180"/>
      </w:pPr>
      <w:rPr>
        <w:rFonts w:ascii="Symbol" w:hAnsi="Symbol" w:cs="Symbol"/>
        <w:b w:val="0"/>
        <w:bCs w:val="0"/>
        <w:w w:val="100"/>
        <w:sz w:val="21"/>
        <w:szCs w:val="21"/>
      </w:rPr>
    </w:lvl>
    <w:lvl w:ilvl="1">
      <w:numFmt w:val="bullet"/>
      <w:lvlText w:val="•"/>
      <w:lvlJc w:val="left"/>
      <w:pPr>
        <w:ind w:left="1266" w:hanging="180"/>
      </w:pPr>
    </w:lvl>
    <w:lvl w:ilvl="2">
      <w:numFmt w:val="bullet"/>
      <w:lvlText w:val="•"/>
      <w:lvlJc w:val="left"/>
      <w:pPr>
        <w:ind w:left="2153" w:hanging="180"/>
      </w:pPr>
    </w:lvl>
    <w:lvl w:ilvl="3">
      <w:numFmt w:val="bullet"/>
      <w:lvlText w:val="•"/>
      <w:lvlJc w:val="left"/>
      <w:pPr>
        <w:ind w:left="3039" w:hanging="180"/>
      </w:pPr>
    </w:lvl>
    <w:lvl w:ilvl="4">
      <w:numFmt w:val="bullet"/>
      <w:lvlText w:val="•"/>
      <w:lvlJc w:val="left"/>
      <w:pPr>
        <w:ind w:left="3926" w:hanging="180"/>
      </w:pPr>
    </w:lvl>
    <w:lvl w:ilvl="5">
      <w:numFmt w:val="bullet"/>
      <w:lvlText w:val="•"/>
      <w:lvlJc w:val="left"/>
      <w:pPr>
        <w:ind w:left="4813" w:hanging="180"/>
      </w:pPr>
    </w:lvl>
    <w:lvl w:ilvl="6">
      <w:numFmt w:val="bullet"/>
      <w:lvlText w:val="•"/>
      <w:lvlJc w:val="left"/>
      <w:pPr>
        <w:ind w:left="5699" w:hanging="180"/>
      </w:pPr>
    </w:lvl>
    <w:lvl w:ilvl="7">
      <w:numFmt w:val="bullet"/>
      <w:lvlText w:val="•"/>
      <w:lvlJc w:val="left"/>
      <w:pPr>
        <w:ind w:left="6586" w:hanging="180"/>
      </w:pPr>
    </w:lvl>
    <w:lvl w:ilvl="8">
      <w:numFmt w:val="bullet"/>
      <w:lvlText w:val="•"/>
      <w:lvlJc w:val="left"/>
      <w:pPr>
        <w:ind w:left="7473" w:hanging="180"/>
      </w:pPr>
    </w:lvl>
  </w:abstractNum>
  <w:abstractNum w:abstractNumId="1" w15:restartNumberingAfterBreak="0">
    <w:nsid w:val="0379747F"/>
    <w:multiLevelType w:val="multilevel"/>
    <w:tmpl w:val="D534E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CB3365"/>
    <w:multiLevelType w:val="hybridMultilevel"/>
    <w:tmpl w:val="CA280A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8B4921"/>
    <w:multiLevelType w:val="hybridMultilevel"/>
    <w:tmpl w:val="6B5067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E79F9"/>
    <w:multiLevelType w:val="multilevel"/>
    <w:tmpl w:val="47B8C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E754D12"/>
    <w:multiLevelType w:val="hybridMultilevel"/>
    <w:tmpl w:val="DA2EC0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9443D"/>
    <w:multiLevelType w:val="multilevel"/>
    <w:tmpl w:val="57747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084F67"/>
    <w:multiLevelType w:val="hybridMultilevel"/>
    <w:tmpl w:val="AB9E78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5B6A9E"/>
    <w:multiLevelType w:val="hybridMultilevel"/>
    <w:tmpl w:val="6D0A7CC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62B7A"/>
    <w:multiLevelType w:val="hybridMultilevel"/>
    <w:tmpl w:val="57E8B6E0"/>
    <w:lvl w:ilvl="0" w:tplc="08090011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D464020"/>
    <w:multiLevelType w:val="hybridMultilevel"/>
    <w:tmpl w:val="84A2A7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9"/>
  </w:num>
  <w:num w:numId="5">
    <w:abstractNumId w:val="5"/>
  </w:num>
  <w:num w:numId="6">
    <w:abstractNumId w:val="7"/>
  </w:num>
  <w:num w:numId="7">
    <w:abstractNumId w:val="1"/>
  </w:num>
  <w:num w:numId="8">
    <w:abstractNumId w:val="6"/>
  </w:num>
  <w:num w:numId="9">
    <w:abstractNumId w:val="10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ZA" w:vendorID="64" w:dllVersion="4096" w:nlCheck="1" w:checkStyle="0"/>
  <w:activeWritingStyle w:appName="MSWord" w:lang="en-ZA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1NDM3NzQxMjVW0lEKTi0uzszPAykwrwUALXr6TiwAAAA="/>
  </w:docVars>
  <w:rsids>
    <w:rsidRoot w:val="00AA0236"/>
    <w:rsid w:val="0002687E"/>
    <w:rsid w:val="000303E2"/>
    <w:rsid w:val="0003507E"/>
    <w:rsid w:val="000372E4"/>
    <w:rsid w:val="00043F34"/>
    <w:rsid w:val="00050AAD"/>
    <w:rsid w:val="0005510C"/>
    <w:rsid w:val="00062AC9"/>
    <w:rsid w:val="00070952"/>
    <w:rsid w:val="00082D7E"/>
    <w:rsid w:val="00095F41"/>
    <w:rsid w:val="000965DC"/>
    <w:rsid w:val="000B6B21"/>
    <w:rsid w:val="000C4C4F"/>
    <w:rsid w:val="000F15D8"/>
    <w:rsid w:val="000F37D2"/>
    <w:rsid w:val="000F7636"/>
    <w:rsid w:val="00103820"/>
    <w:rsid w:val="0010465F"/>
    <w:rsid w:val="00143B47"/>
    <w:rsid w:val="00151867"/>
    <w:rsid w:val="00154D22"/>
    <w:rsid w:val="00176DE3"/>
    <w:rsid w:val="001879D0"/>
    <w:rsid w:val="00195425"/>
    <w:rsid w:val="001B769F"/>
    <w:rsid w:val="001C1582"/>
    <w:rsid w:val="001C3AFF"/>
    <w:rsid w:val="001C42CE"/>
    <w:rsid w:val="001D0D72"/>
    <w:rsid w:val="001E09CE"/>
    <w:rsid w:val="001E7A8B"/>
    <w:rsid w:val="002453BF"/>
    <w:rsid w:val="00257233"/>
    <w:rsid w:val="0026279F"/>
    <w:rsid w:val="00291949"/>
    <w:rsid w:val="002B78AE"/>
    <w:rsid w:val="002C006F"/>
    <w:rsid w:val="002D02A0"/>
    <w:rsid w:val="002D7739"/>
    <w:rsid w:val="002D7D98"/>
    <w:rsid w:val="002F0D0F"/>
    <w:rsid w:val="002F5D23"/>
    <w:rsid w:val="002F728A"/>
    <w:rsid w:val="00316CCA"/>
    <w:rsid w:val="00324673"/>
    <w:rsid w:val="00327000"/>
    <w:rsid w:val="00327188"/>
    <w:rsid w:val="00350538"/>
    <w:rsid w:val="00354777"/>
    <w:rsid w:val="003708EF"/>
    <w:rsid w:val="003749AD"/>
    <w:rsid w:val="00382508"/>
    <w:rsid w:val="003836A3"/>
    <w:rsid w:val="00392AE2"/>
    <w:rsid w:val="003B13EB"/>
    <w:rsid w:val="003B3DF5"/>
    <w:rsid w:val="003B4855"/>
    <w:rsid w:val="003C09CC"/>
    <w:rsid w:val="003C3D4F"/>
    <w:rsid w:val="003F5615"/>
    <w:rsid w:val="0040052B"/>
    <w:rsid w:val="0043320E"/>
    <w:rsid w:val="00434F74"/>
    <w:rsid w:val="00436529"/>
    <w:rsid w:val="004552E0"/>
    <w:rsid w:val="00464061"/>
    <w:rsid w:val="00485F24"/>
    <w:rsid w:val="00490BA8"/>
    <w:rsid w:val="00497A5C"/>
    <w:rsid w:val="004A3E49"/>
    <w:rsid w:val="004A6EBD"/>
    <w:rsid w:val="004A7C97"/>
    <w:rsid w:val="004C5A09"/>
    <w:rsid w:val="004D1677"/>
    <w:rsid w:val="004E1C65"/>
    <w:rsid w:val="004E2046"/>
    <w:rsid w:val="004F2567"/>
    <w:rsid w:val="005078E0"/>
    <w:rsid w:val="00540B8A"/>
    <w:rsid w:val="00544DF2"/>
    <w:rsid w:val="005513BC"/>
    <w:rsid w:val="0058751C"/>
    <w:rsid w:val="0059366B"/>
    <w:rsid w:val="005C3116"/>
    <w:rsid w:val="005C4750"/>
    <w:rsid w:val="005C53AC"/>
    <w:rsid w:val="005C7174"/>
    <w:rsid w:val="005E4208"/>
    <w:rsid w:val="00600FD8"/>
    <w:rsid w:val="006042AD"/>
    <w:rsid w:val="00606958"/>
    <w:rsid w:val="00631615"/>
    <w:rsid w:val="00642756"/>
    <w:rsid w:val="0064365C"/>
    <w:rsid w:val="006445DA"/>
    <w:rsid w:val="00660A15"/>
    <w:rsid w:val="00671AE3"/>
    <w:rsid w:val="006901BA"/>
    <w:rsid w:val="00697250"/>
    <w:rsid w:val="006B45A5"/>
    <w:rsid w:val="006B78A0"/>
    <w:rsid w:val="006C10BC"/>
    <w:rsid w:val="006C3B93"/>
    <w:rsid w:val="006E465C"/>
    <w:rsid w:val="006F31ED"/>
    <w:rsid w:val="006F710E"/>
    <w:rsid w:val="006F7A40"/>
    <w:rsid w:val="007075AD"/>
    <w:rsid w:val="0071231A"/>
    <w:rsid w:val="00734DD5"/>
    <w:rsid w:val="007369D4"/>
    <w:rsid w:val="00744E9D"/>
    <w:rsid w:val="00752621"/>
    <w:rsid w:val="007606A2"/>
    <w:rsid w:val="007607FC"/>
    <w:rsid w:val="00775C2F"/>
    <w:rsid w:val="007A78D5"/>
    <w:rsid w:val="007B3113"/>
    <w:rsid w:val="007C67FA"/>
    <w:rsid w:val="007E0530"/>
    <w:rsid w:val="007E606A"/>
    <w:rsid w:val="007F026B"/>
    <w:rsid w:val="007F7460"/>
    <w:rsid w:val="00816905"/>
    <w:rsid w:val="008174F4"/>
    <w:rsid w:val="00825352"/>
    <w:rsid w:val="00827AA6"/>
    <w:rsid w:val="00835838"/>
    <w:rsid w:val="008503F5"/>
    <w:rsid w:val="00864080"/>
    <w:rsid w:val="00870D72"/>
    <w:rsid w:val="008759D0"/>
    <w:rsid w:val="00894A3F"/>
    <w:rsid w:val="008A17A1"/>
    <w:rsid w:val="008A6ACC"/>
    <w:rsid w:val="008B57B0"/>
    <w:rsid w:val="008E40F6"/>
    <w:rsid w:val="009177A6"/>
    <w:rsid w:val="0092253A"/>
    <w:rsid w:val="0092555D"/>
    <w:rsid w:val="009301B5"/>
    <w:rsid w:val="00936491"/>
    <w:rsid w:val="0093710B"/>
    <w:rsid w:val="00953BDE"/>
    <w:rsid w:val="00965F30"/>
    <w:rsid w:val="00966B3D"/>
    <w:rsid w:val="00976154"/>
    <w:rsid w:val="00996CEF"/>
    <w:rsid w:val="009C6A06"/>
    <w:rsid w:val="009E7FE4"/>
    <w:rsid w:val="009F745F"/>
    <w:rsid w:val="00A02884"/>
    <w:rsid w:val="00A103DE"/>
    <w:rsid w:val="00A27BA0"/>
    <w:rsid w:val="00A31EA8"/>
    <w:rsid w:val="00A326DE"/>
    <w:rsid w:val="00A35972"/>
    <w:rsid w:val="00A422DA"/>
    <w:rsid w:val="00A61333"/>
    <w:rsid w:val="00A74171"/>
    <w:rsid w:val="00A8267B"/>
    <w:rsid w:val="00A83A26"/>
    <w:rsid w:val="00A84423"/>
    <w:rsid w:val="00AA0236"/>
    <w:rsid w:val="00AA4E82"/>
    <w:rsid w:val="00AA7834"/>
    <w:rsid w:val="00AB4FCA"/>
    <w:rsid w:val="00AD725E"/>
    <w:rsid w:val="00AE02FB"/>
    <w:rsid w:val="00AE26EF"/>
    <w:rsid w:val="00B02E11"/>
    <w:rsid w:val="00B04F1F"/>
    <w:rsid w:val="00B13A05"/>
    <w:rsid w:val="00B2073F"/>
    <w:rsid w:val="00B3571A"/>
    <w:rsid w:val="00B35D96"/>
    <w:rsid w:val="00B515CF"/>
    <w:rsid w:val="00B51B31"/>
    <w:rsid w:val="00B52AF6"/>
    <w:rsid w:val="00B53FC0"/>
    <w:rsid w:val="00B57EB5"/>
    <w:rsid w:val="00B64438"/>
    <w:rsid w:val="00B7619C"/>
    <w:rsid w:val="00B76760"/>
    <w:rsid w:val="00B825A3"/>
    <w:rsid w:val="00B8343B"/>
    <w:rsid w:val="00B85BDB"/>
    <w:rsid w:val="00B91441"/>
    <w:rsid w:val="00BA1C84"/>
    <w:rsid w:val="00BB597C"/>
    <w:rsid w:val="00BC7E9C"/>
    <w:rsid w:val="00BE0271"/>
    <w:rsid w:val="00BE43B9"/>
    <w:rsid w:val="00BE6EC2"/>
    <w:rsid w:val="00BF0BD5"/>
    <w:rsid w:val="00C05466"/>
    <w:rsid w:val="00C257FC"/>
    <w:rsid w:val="00C330C5"/>
    <w:rsid w:val="00C34DD8"/>
    <w:rsid w:val="00C503FB"/>
    <w:rsid w:val="00C632B9"/>
    <w:rsid w:val="00C65B25"/>
    <w:rsid w:val="00C825E1"/>
    <w:rsid w:val="00C856D0"/>
    <w:rsid w:val="00C934B2"/>
    <w:rsid w:val="00C9404E"/>
    <w:rsid w:val="00CA5DFC"/>
    <w:rsid w:val="00CA5FCE"/>
    <w:rsid w:val="00CB18CD"/>
    <w:rsid w:val="00CD0936"/>
    <w:rsid w:val="00CF372D"/>
    <w:rsid w:val="00D0236D"/>
    <w:rsid w:val="00D027F4"/>
    <w:rsid w:val="00D03904"/>
    <w:rsid w:val="00D04275"/>
    <w:rsid w:val="00D04DBB"/>
    <w:rsid w:val="00D051CB"/>
    <w:rsid w:val="00D0547A"/>
    <w:rsid w:val="00D23512"/>
    <w:rsid w:val="00D26FC3"/>
    <w:rsid w:val="00D27040"/>
    <w:rsid w:val="00D27256"/>
    <w:rsid w:val="00D51C0B"/>
    <w:rsid w:val="00D678CF"/>
    <w:rsid w:val="00D73F8A"/>
    <w:rsid w:val="00D82FA9"/>
    <w:rsid w:val="00D92E6F"/>
    <w:rsid w:val="00D94648"/>
    <w:rsid w:val="00DA0A24"/>
    <w:rsid w:val="00DA32E1"/>
    <w:rsid w:val="00DA34AA"/>
    <w:rsid w:val="00DA703C"/>
    <w:rsid w:val="00DA7F82"/>
    <w:rsid w:val="00DB3889"/>
    <w:rsid w:val="00DB3921"/>
    <w:rsid w:val="00DC7B8B"/>
    <w:rsid w:val="00DD448A"/>
    <w:rsid w:val="00DE2386"/>
    <w:rsid w:val="00DE4DED"/>
    <w:rsid w:val="00E04538"/>
    <w:rsid w:val="00E133A3"/>
    <w:rsid w:val="00E54AFA"/>
    <w:rsid w:val="00E636DC"/>
    <w:rsid w:val="00E65712"/>
    <w:rsid w:val="00E7165C"/>
    <w:rsid w:val="00E73411"/>
    <w:rsid w:val="00E7444D"/>
    <w:rsid w:val="00E9040C"/>
    <w:rsid w:val="00EA327C"/>
    <w:rsid w:val="00EE6B21"/>
    <w:rsid w:val="00EE7593"/>
    <w:rsid w:val="00EF039E"/>
    <w:rsid w:val="00EF03A8"/>
    <w:rsid w:val="00EF1C54"/>
    <w:rsid w:val="00EF2D0F"/>
    <w:rsid w:val="00F00A41"/>
    <w:rsid w:val="00F072DE"/>
    <w:rsid w:val="00F1483F"/>
    <w:rsid w:val="00F327B0"/>
    <w:rsid w:val="00F360CA"/>
    <w:rsid w:val="00F44FF2"/>
    <w:rsid w:val="00F60B55"/>
    <w:rsid w:val="00F61CB6"/>
    <w:rsid w:val="00F63121"/>
    <w:rsid w:val="00F66EEB"/>
    <w:rsid w:val="00F76D7A"/>
    <w:rsid w:val="00F85FF3"/>
    <w:rsid w:val="00FB0DE8"/>
    <w:rsid w:val="00FB45F2"/>
    <w:rsid w:val="00FE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FEDC65"/>
  <w15:chartTrackingRefBased/>
  <w15:docId w15:val="{6F14D7F1-7BB7-48D0-AF52-0DCBA6E77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02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A0236"/>
    <w:rPr>
      <w:color w:val="0000FF"/>
      <w:u w:val="single"/>
    </w:rPr>
  </w:style>
  <w:style w:type="paragraph" w:styleId="Footer">
    <w:name w:val="footer"/>
    <w:basedOn w:val="Normal"/>
    <w:link w:val="FooterChar"/>
    <w:rsid w:val="00AA023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A0236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AA0236"/>
  </w:style>
  <w:style w:type="paragraph" w:customStyle="1" w:styleId="Default">
    <w:name w:val="Default"/>
    <w:rsid w:val="00AA0236"/>
    <w:pPr>
      <w:autoSpaceDE w:val="0"/>
      <w:autoSpaceDN w:val="0"/>
      <w:adjustRightInd w:val="0"/>
      <w:spacing w:after="0" w:line="240" w:lineRule="auto"/>
      <w:ind w:left="357" w:hanging="357"/>
    </w:pPr>
    <w:rPr>
      <w:rFonts w:ascii="Century Gothic" w:eastAsia="Calibri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13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53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3BF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51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1C0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1C0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1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1C0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31ED"/>
    <w:pPr>
      <w:jc w:val="both"/>
    </w:pPr>
    <w:rPr>
      <w:rFonts w:ascii="Arial" w:hAnsi="Arial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31ED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6F31ED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rsid w:val="00B2073F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B57B0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72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2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1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01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52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95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kzn.ac.z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khizeN@ukzn.ac.z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MkhizeN@ukzn.ac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inniahd@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Jabulile Bhebhe</dc:creator>
  <cp:keywords/>
  <dc:description/>
  <cp:lastModifiedBy>Phumelele Nomkhosi Mshengu</cp:lastModifiedBy>
  <cp:revision>3</cp:revision>
  <dcterms:created xsi:type="dcterms:W3CDTF">2021-07-23T07:41:00Z</dcterms:created>
  <dcterms:modified xsi:type="dcterms:W3CDTF">2021-07-27T07:43:00Z</dcterms:modified>
</cp:coreProperties>
</file>